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es Instruction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instructions"/>
      <w:r>
        <w:t xml:space="preserve">Residences Instruction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es Instructions</dc:title>
  <dc:creator/>
  <cp:keywords/>
  <dcterms:created xsi:type="dcterms:W3CDTF">2019-04-18T17:55:37Z</dcterms:created>
  <dcterms:modified xsi:type="dcterms:W3CDTF">2019-04-18T17: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